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BD5C0" w14:textId="1CB433E7" w:rsidR="005279F5" w:rsidRDefault="0031112C">
      <w:r>
        <w:softHyphen/>
      </w:r>
      <w:r>
        <w:softHyphen/>
      </w:r>
      <w:r w:rsidR="005279F5">
        <w:t xml:space="preserve">Sau </w:t>
      </w:r>
      <w:proofErr w:type="spellStart"/>
      <w:r w:rsidR="005279F5">
        <w:t>bài</w:t>
      </w:r>
      <w:proofErr w:type="spellEnd"/>
      <w:r w:rsidR="00CA29E1">
        <w:t xml:space="preserve"> </w:t>
      </w:r>
      <w:proofErr w:type="spellStart"/>
      <w:r w:rsidR="00CA29E1">
        <w:t>thực</w:t>
      </w:r>
      <w:proofErr w:type="spellEnd"/>
      <w:r w:rsidR="00CA29E1">
        <w:t xml:space="preserve"> </w:t>
      </w:r>
      <w:proofErr w:type="spellStart"/>
      <w:r w:rsidR="00CA29E1">
        <w:t>hành</w:t>
      </w:r>
      <w:proofErr w:type="spellEnd"/>
      <w:r w:rsidR="00CA29E1">
        <w:t xml:space="preserve"> </w:t>
      </w:r>
      <w:proofErr w:type="spellStart"/>
      <w:r w:rsidR="00CA29E1">
        <w:t>này</w:t>
      </w:r>
      <w:proofErr w:type="spellEnd"/>
      <w:r w:rsidR="00CA29E1">
        <w:t xml:space="preserve">, </w:t>
      </w:r>
      <w:proofErr w:type="spellStart"/>
      <w:r w:rsidR="00CA29E1">
        <w:t>sinh</w:t>
      </w:r>
      <w:proofErr w:type="spellEnd"/>
      <w:r w:rsidR="00CA29E1">
        <w:t xml:space="preserve"> </w:t>
      </w:r>
      <w:proofErr w:type="spellStart"/>
      <w:r w:rsidR="00CA29E1">
        <w:t>viên</w:t>
      </w:r>
      <w:proofErr w:type="spellEnd"/>
      <w:r w:rsidR="00CA29E1">
        <w:t xml:space="preserve"> </w:t>
      </w:r>
      <w:proofErr w:type="spellStart"/>
      <w:r w:rsidR="005279F5">
        <w:t>có</w:t>
      </w:r>
      <w:proofErr w:type="spellEnd"/>
      <w:r w:rsidR="005279F5">
        <w:t xml:space="preserve"> </w:t>
      </w:r>
      <w:proofErr w:type="spellStart"/>
      <w:r w:rsidR="005279F5">
        <w:t>thể</w:t>
      </w:r>
      <w:proofErr w:type="spellEnd"/>
      <w:r w:rsidR="005279F5">
        <w:t xml:space="preserve"> </w:t>
      </w:r>
    </w:p>
    <w:p w14:paraId="50F4B064" w14:textId="16A4382C" w:rsidR="000518E2" w:rsidRDefault="00BE603A" w:rsidP="005279F5">
      <w:pPr>
        <w:pStyle w:val="ListParagraph"/>
        <w:numPr>
          <w:ilvl w:val="0"/>
          <w:numId w:val="8"/>
        </w:numPr>
      </w:pPr>
      <w:proofErr w:type="spellStart"/>
      <w:r>
        <w:t>Viết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 w:rsidR="00E32B83">
        <w:t>gán</w:t>
      </w:r>
      <w:proofErr w:type="spellEnd"/>
      <w:r w:rsidR="00E32B83">
        <w:t xml:space="preserve"> </w:t>
      </w:r>
      <w:proofErr w:type="spellStart"/>
      <w:r w:rsidR="00E32B83">
        <w:t>nhãn</w:t>
      </w:r>
      <w:proofErr w:type="spellEnd"/>
      <w:r w:rsidR="00E32B83">
        <w:t xml:space="preserve"> </w:t>
      </w:r>
      <w:proofErr w:type="spellStart"/>
      <w:r w:rsidR="00E32B83">
        <w:t>cho</w:t>
      </w:r>
      <w:proofErr w:type="spellEnd"/>
      <w:r w:rsidR="00E32B83">
        <w:t xml:space="preserve"> </w:t>
      </w:r>
      <w:proofErr w:type="spellStart"/>
      <w:r w:rsidR="00C44A63">
        <w:t>phân</w:t>
      </w:r>
      <w:proofErr w:type="spellEnd"/>
      <w:r w:rsidR="00C44A63">
        <w:t xml:space="preserve"> </w:t>
      </w:r>
      <w:proofErr w:type="spellStart"/>
      <w:r w:rsidR="00C44A63">
        <w:t>vùng</w:t>
      </w:r>
      <w:proofErr w:type="spellEnd"/>
      <w:r w:rsidR="00C44A63">
        <w:t xml:space="preserve"> </w:t>
      </w:r>
      <w:proofErr w:type="spellStart"/>
      <w:r w:rsidR="00AF7D62">
        <w:t>ảnh</w:t>
      </w:r>
      <w:proofErr w:type="spellEnd"/>
    </w:p>
    <w:p w14:paraId="59480711" w14:textId="53AB348D" w:rsidR="000F0275" w:rsidRDefault="00C44A63" w:rsidP="005279F5">
      <w:pPr>
        <w:pStyle w:val="ListParagraph"/>
        <w:numPr>
          <w:ilvl w:val="0"/>
          <w:numId w:val="8"/>
        </w:numPr>
      </w:pPr>
      <w:proofErr w:type="spellStart"/>
      <w:r>
        <w:t>Viết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vùng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Region</w:t>
      </w:r>
    </w:p>
    <w:p w14:paraId="45DB6B90" w14:textId="377E456E" w:rsidR="000518E2" w:rsidRDefault="00AB26A5" w:rsidP="00AE3EC1">
      <w:pPr>
        <w:pStyle w:val="ListParagraph"/>
        <w:numPr>
          <w:ilvl w:val="0"/>
          <w:numId w:val="8"/>
        </w:numPr>
      </w:pPr>
      <w:proofErr w:type="spellStart"/>
      <w:r>
        <w:t>Viết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 w:rsidR="00DD17E5">
        <w:t>thay</w:t>
      </w:r>
      <w:proofErr w:type="spellEnd"/>
      <w:r w:rsidR="00DD17E5">
        <w:t xml:space="preserve"> </w:t>
      </w:r>
      <w:proofErr w:type="spellStart"/>
      <w:r w:rsidR="00DD17E5">
        <w:t>đổi</w:t>
      </w:r>
      <w:proofErr w:type="spellEnd"/>
      <w:r w:rsidR="00DD17E5">
        <w:t xml:space="preserve"> </w:t>
      </w:r>
      <w:proofErr w:type="spellStart"/>
      <w:r w:rsidR="00DD17E5">
        <w:t>ảnh</w:t>
      </w:r>
      <w:proofErr w:type="spellEnd"/>
    </w:p>
    <w:p w14:paraId="05F3B1B8" w14:textId="77777777" w:rsidR="00CB3183" w:rsidRDefault="00CB3183" w:rsidP="00CD78E3"/>
    <w:p w14:paraId="677201A7" w14:textId="2478CAAE" w:rsidR="0080253D" w:rsidRDefault="00620E06" w:rsidP="00CD78E3">
      <w:proofErr w:type="spellStart"/>
      <w:r>
        <w:t>Gán</w:t>
      </w:r>
      <w:proofErr w:type="spellEnd"/>
      <w:r>
        <w:t xml:space="preserve"> </w:t>
      </w:r>
      <w:proofErr w:type="spellStart"/>
      <w:r>
        <w:t>nhãn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ảnh</w:t>
      </w:r>
      <w:proofErr w:type="spellEnd"/>
      <w:r w:rsidR="0059043E">
        <w:t>.</w:t>
      </w:r>
      <w:r w:rsidR="00AE6AB7">
        <w:t xml:space="preserve"> </w:t>
      </w:r>
      <w:proofErr w:type="spellStart"/>
      <w:r w:rsidR="00AE6AB7">
        <w:t>Trong</w:t>
      </w:r>
      <w:proofErr w:type="spellEnd"/>
      <w:r w:rsidR="00AE6AB7">
        <w:t xml:space="preserve"> 1 </w:t>
      </w:r>
      <w:proofErr w:type="spellStart"/>
      <w:r w:rsidR="00AE6AB7">
        <w:t>ảnh</w:t>
      </w:r>
      <w:proofErr w:type="spellEnd"/>
      <w:r w:rsidR="00AE6AB7">
        <w:t xml:space="preserve"> </w:t>
      </w:r>
      <w:proofErr w:type="spellStart"/>
      <w:r w:rsidR="00AE6AB7">
        <w:t>đã</w:t>
      </w:r>
      <w:proofErr w:type="spellEnd"/>
      <w:r w:rsidR="00AE6AB7">
        <w:t xml:space="preserve"> </w:t>
      </w:r>
      <w:proofErr w:type="spellStart"/>
      <w:r w:rsidR="00AE6AB7">
        <w:t>được</w:t>
      </w:r>
      <w:proofErr w:type="spellEnd"/>
      <w:r w:rsidR="00AE6AB7">
        <w:t xml:space="preserve"> </w:t>
      </w:r>
      <w:proofErr w:type="spellStart"/>
      <w:r w:rsidR="00AE6AB7">
        <w:t>gán</w:t>
      </w:r>
      <w:proofErr w:type="spellEnd"/>
      <w:r w:rsidR="00AE6AB7">
        <w:t xml:space="preserve"> </w:t>
      </w:r>
      <w:proofErr w:type="spellStart"/>
      <w:r w:rsidR="00AE6AB7">
        <w:t>nhãn</w:t>
      </w:r>
      <w:proofErr w:type="spellEnd"/>
      <w:r w:rsidR="00AE6AB7">
        <w:t xml:space="preserve">, </w:t>
      </w:r>
      <w:proofErr w:type="spellStart"/>
      <w:r w:rsidR="00AE6AB7">
        <w:t>tất</w:t>
      </w:r>
      <w:proofErr w:type="spellEnd"/>
      <w:r w:rsidR="00AE6AB7">
        <w:t xml:space="preserve"> </w:t>
      </w:r>
      <w:proofErr w:type="spellStart"/>
      <w:r w:rsidR="00AE6AB7">
        <w:t>cả</w:t>
      </w:r>
      <w:proofErr w:type="spellEnd"/>
      <w:r w:rsidR="00AE6AB7">
        <w:t xml:space="preserve"> </w:t>
      </w:r>
      <w:proofErr w:type="spellStart"/>
      <w:r w:rsidR="00AE6AB7">
        <w:t>các</w:t>
      </w:r>
      <w:proofErr w:type="spellEnd"/>
      <w:r w:rsidR="00AE6AB7">
        <w:t xml:space="preserve"> pixel </w:t>
      </w:r>
      <w:proofErr w:type="spellStart"/>
      <w:r w:rsidR="00AE6AB7">
        <w:t>của</w:t>
      </w:r>
      <w:proofErr w:type="spellEnd"/>
      <w:r w:rsidR="00AE6AB7">
        <w:t xml:space="preserve"> </w:t>
      </w:r>
      <w:proofErr w:type="spellStart"/>
      <w:r w:rsidR="00AE6AB7">
        <w:t>một</w:t>
      </w:r>
      <w:proofErr w:type="spellEnd"/>
      <w:r w:rsidR="00AE6AB7">
        <w:t xml:space="preserve"> </w:t>
      </w:r>
      <w:proofErr w:type="spellStart"/>
      <w:r w:rsidR="00AE6AB7">
        <w:t>đối</w:t>
      </w:r>
      <w:proofErr w:type="spellEnd"/>
      <w:r w:rsidR="00AE6AB7">
        <w:t xml:space="preserve"> </w:t>
      </w:r>
      <w:proofErr w:type="spellStart"/>
      <w:r w:rsidR="00AE6AB7">
        <w:t>tượng</w:t>
      </w:r>
      <w:proofErr w:type="spellEnd"/>
      <w:r w:rsidR="00AE6AB7">
        <w:t xml:space="preserve"> </w:t>
      </w:r>
      <w:proofErr w:type="spellStart"/>
      <w:r w:rsidR="00AE6AB7">
        <w:t>có</w:t>
      </w:r>
      <w:proofErr w:type="spellEnd"/>
      <w:r w:rsidR="00AE6AB7">
        <w:t xml:space="preserve"> </w:t>
      </w:r>
      <w:proofErr w:type="spellStart"/>
      <w:r w:rsidR="00AE6AB7">
        <w:t>giá</w:t>
      </w:r>
      <w:proofErr w:type="spellEnd"/>
      <w:r w:rsidR="00AE6AB7">
        <w:t xml:space="preserve"> </w:t>
      </w:r>
      <w:proofErr w:type="spellStart"/>
      <w:r w:rsidR="00AE6AB7">
        <w:t>trị</w:t>
      </w:r>
      <w:proofErr w:type="spellEnd"/>
      <w:r w:rsidR="00AE6AB7">
        <w:t xml:space="preserve"> </w:t>
      </w:r>
      <w:proofErr w:type="spellStart"/>
      <w:r w:rsidR="00AE6AB7">
        <w:t>như</w:t>
      </w:r>
      <w:proofErr w:type="spellEnd"/>
      <w:r w:rsidR="00AE6AB7">
        <w:t xml:space="preserve"> </w:t>
      </w:r>
      <w:proofErr w:type="spellStart"/>
      <w:r w:rsidR="00AE6AB7">
        <w:t>nhau</w:t>
      </w:r>
      <w:proofErr w:type="spellEnd"/>
      <w:r w:rsidR="00AE6AB7">
        <w:t>.</w:t>
      </w:r>
    </w:p>
    <w:p w14:paraId="2F635FCA" w14:textId="7984C3F1" w:rsidR="00F93FDA" w:rsidRDefault="00F93FDA" w:rsidP="00F93FDA">
      <w:pPr>
        <w:pStyle w:val="Heading1"/>
      </w:pPr>
      <w:r>
        <w:t>cài đặt thư viện</w:t>
      </w:r>
    </w:p>
    <w:p w14:paraId="5E4E0E61" w14:textId="3E781B88" w:rsidR="00F93FDA" w:rsidRDefault="00F93FDA" w:rsidP="00CD78E3">
      <w:r>
        <w:rPr>
          <w:noProof/>
        </w:rPr>
        <w:drawing>
          <wp:inline distT="0" distB="0" distL="0" distR="0" wp14:anchorId="20C4FDA9" wp14:editId="4044114A">
            <wp:extent cx="2886075" cy="4381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86075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B2C24" w14:textId="5BAB80DC" w:rsidR="00E13C23" w:rsidRDefault="00E13C23" w:rsidP="0089686F">
      <w:pPr>
        <w:pStyle w:val="Heading1"/>
      </w:pPr>
      <w:r>
        <w:t xml:space="preserve">VIẾT CHƯƠNG TRÌNH </w:t>
      </w:r>
      <w:r w:rsidR="000124CF">
        <w:t>gán nhãn</w:t>
      </w:r>
      <w:r w:rsidR="00621596">
        <w:t xml:space="preserve"> </w:t>
      </w:r>
      <w:r w:rsidR="00040C67">
        <w:t>ẢNH</w:t>
      </w:r>
    </w:p>
    <w:p w14:paraId="3D2EE05F" w14:textId="7E388107" w:rsidR="00931737" w:rsidRDefault="000124CF" w:rsidP="0089686F">
      <w:pPr>
        <w:pStyle w:val="Heading2"/>
      </w:pPr>
      <w:proofErr w:type="spellStart"/>
      <w:r>
        <w:t>Gán</w:t>
      </w:r>
      <w:proofErr w:type="spellEnd"/>
      <w:r>
        <w:t xml:space="preserve"> </w:t>
      </w:r>
      <w:proofErr w:type="spellStart"/>
      <w:r>
        <w:t>nhãn</w:t>
      </w:r>
      <w:proofErr w:type="spellEnd"/>
      <w:r>
        <w:t xml:space="preserve"> </w:t>
      </w:r>
      <w:proofErr w:type="spellStart"/>
      <w:r>
        <w:t>ảnh</w:t>
      </w:r>
      <w:proofErr w:type="spellEnd"/>
    </w:p>
    <w:p w14:paraId="06192F4B" w14:textId="2755BEBB" w:rsidR="00233C79" w:rsidRDefault="001240EB" w:rsidP="00973EBB">
      <w:pPr>
        <w:rPr>
          <w:color w:val="000000" w:themeColor="text1"/>
          <w:szCs w:val="28"/>
        </w:rPr>
      </w:pPr>
      <w:r>
        <w:rPr>
          <w:noProof/>
        </w:rPr>
        <w:drawing>
          <wp:inline distT="0" distB="0" distL="0" distR="0" wp14:anchorId="1F82C7A7" wp14:editId="47D53CE1">
            <wp:extent cx="5760720" cy="2874645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7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EB590" w14:textId="3B887F4A" w:rsidR="000124CF" w:rsidRDefault="000124CF" w:rsidP="00973EBB">
      <w:pPr>
        <w:rPr>
          <w:color w:val="000000" w:themeColor="text1"/>
          <w:szCs w:val="28"/>
        </w:rPr>
      </w:pPr>
      <w:r>
        <w:rPr>
          <w:noProof/>
        </w:rPr>
        <w:lastRenderedPageBreak/>
        <w:drawing>
          <wp:inline distT="0" distB="0" distL="0" distR="0" wp14:anchorId="2A09B8AF" wp14:editId="097595CC">
            <wp:extent cx="5760720" cy="5751195"/>
            <wp:effectExtent l="19050" t="19050" r="11430" b="209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511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8814EB" w14:textId="7D475B39" w:rsidR="00B464AA" w:rsidRDefault="00F825C9" w:rsidP="00F825C9">
      <w:pPr>
        <w:pStyle w:val="Heading2"/>
      </w:pPr>
      <w:proofErr w:type="spellStart"/>
      <w:r>
        <w:t>Dò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cạnh</w:t>
      </w:r>
      <w:proofErr w:type="spellEnd"/>
      <w:r w:rsidR="000D320E">
        <w:t xml:space="preserve"> </w:t>
      </w:r>
      <w:proofErr w:type="spellStart"/>
      <w:r w:rsidR="000D320E">
        <w:t>theo</w:t>
      </w:r>
      <w:proofErr w:type="spellEnd"/>
      <w:r w:rsidR="000D320E">
        <w:t xml:space="preserve"> </w:t>
      </w:r>
      <w:proofErr w:type="spellStart"/>
      <w:r w:rsidR="000D320E">
        <w:t>chiều</w:t>
      </w:r>
      <w:proofErr w:type="spellEnd"/>
      <w:r w:rsidR="000D320E">
        <w:t xml:space="preserve"> </w:t>
      </w:r>
      <w:proofErr w:type="spellStart"/>
      <w:r w:rsidR="000D320E">
        <w:t>dọc</w:t>
      </w:r>
      <w:proofErr w:type="spellEnd"/>
    </w:p>
    <w:p w14:paraId="35839809" w14:textId="156F4D1B" w:rsidR="000D320E" w:rsidRDefault="009260D6" w:rsidP="000D320E">
      <w:r>
        <w:rPr>
          <w:noProof/>
        </w:rPr>
        <w:drawing>
          <wp:inline distT="0" distB="0" distL="0" distR="0" wp14:anchorId="3CA03E01" wp14:editId="011A3554">
            <wp:extent cx="4324350" cy="2181225"/>
            <wp:effectExtent l="19050" t="19050" r="19050" b="285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21812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9EDD3C8" w14:textId="77777777" w:rsidR="00EB551F" w:rsidRPr="000D320E" w:rsidRDefault="00EB551F" w:rsidP="000D320E"/>
    <w:p w14:paraId="75D288CC" w14:textId="7B2BE378" w:rsidR="00E43DEA" w:rsidRDefault="00603677" w:rsidP="0030333E">
      <w:pPr>
        <w:pStyle w:val="Heading2"/>
      </w:pPr>
      <w:proofErr w:type="spellStart"/>
      <w:r>
        <w:t>Dò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cạnh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Sobel Filter</w:t>
      </w:r>
    </w:p>
    <w:p w14:paraId="5DC2708C" w14:textId="5809A642" w:rsidR="00193117" w:rsidRDefault="00193117" w:rsidP="00193117">
      <w:proofErr w:type="spellStart"/>
      <w:r>
        <w:t>Thay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shift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dò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cạnh</w:t>
      </w:r>
      <w:proofErr w:type="spellEnd"/>
      <w:r>
        <w:t xml:space="preserve">, Sobel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kerne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cạnh</w:t>
      </w:r>
      <w:proofErr w:type="spellEnd"/>
    </w:p>
    <w:p w14:paraId="053C1E7A" w14:textId="77777777" w:rsidR="00882A81" w:rsidRPr="00193117" w:rsidRDefault="00882A81" w:rsidP="00193117"/>
    <w:p w14:paraId="0FD04D3C" w14:textId="5071BD69" w:rsidR="00603677" w:rsidRDefault="0022514D" w:rsidP="00E43DEA">
      <w:r>
        <w:rPr>
          <w:noProof/>
        </w:rPr>
        <w:drawing>
          <wp:inline distT="0" distB="0" distL="0" distR="0" wp14:anchorId="0B1BA3D0" wp14:editId="5613C219">
            <wp:extent cx="4333875" cy="2619375"/>
            <wp:effectExtent l="19050" t="19050" r="28575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26193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67C4487" w14:textId="2DDAF199" w:rsidR="00882A81" w:rsidRDefault="00882A81" w:rsidP="00240748">
      <w:pPr>
        <w:pStyle w:val="Heading2"/>
      </w:pP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gó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</w:p>
    <w:p w14:paraId="43734E80" w14:textId="6C9A2D84" w:rsidR="00882A81" w:rsidRDefault="002464C8" w:rsidP="00E43DEA">
      <w:r>
        <w:rPr>
          <w:noProof/>
        </w:rPr>
        <w:drawing>
          <wp:inline distT="0" distB="0" distL="0" distR="0" wp14:anchorId="41FB9B5D" wp14:editId="00E4BEE1">
            <wp:extent cx="5760720" cy="302768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2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10129" w14:textId="4C3150A5" w:rsidR="007C5552" w:rsidRDefault="00F87E66" w:rsidP="00E43DEA">
      <w:r>
        <w:rPr>
          <w:noProof/>
        </w:rPr>
        <w:lastRenderedPageBreak/>
        <w:drawing>
          <wp:inline distT="0" distB="0" distL="0" distR="0" wp14:anchorId="32E54229" wp14:editId="04B2A6D6">
            <wp:extent cx="4295775" cy="4810125"/>
            <wp:effectExtent l="19050" t="19050" r="28575" b="285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4810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AEF9C24" w14:textId="7F795743" w:rsidR="00BD1A5D" w:rsidRDefault="00933E8C" w:rsidP="000467A6">
      <w:pPr>
        <w:pStyle w:val="Heading2"/>
      </w:pPr>
      <w:proofErr w:type="spellStart"/>
      <w:r>
        <w:lastRenderedPageBreak/>
        <w:t>Dò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ảnh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Hough Transform</w:t>
      </w:r>
    </w:p>
    <w:p w14:paraId="6D15A41E" w14:textId="3539C24F" w:rsidR="00933E8C" w:rsidRDefault="000467A6" w:rsidP="000467A6">
      <w:pPr>
        <w:pStyle w:val="Heading3"/>
      </w:pPr>
      <w:proofErr w:type="spellStart"/>
      <w:r>
        <w:t>Dò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đường</w:t>
      </w:r>
      <w:proofErr w:type="spellEnd"/>
      <w:r>
        <w:t xml:space="preserve"> </w:t>
      </w:r>
      <w:proofErr w:type="spellStart"/>
      <w:r>
        <w:t>thẳng</w:t>
      </w:r>
      <w:proofErr w:type="spellEnd"/>
      <w:r w:rsidR="002A34FD">
        <w:t xml:space="preserve"> </w:t>
      </w:r>
      <w:proofErr w:type="spellStart"/>
      <w:r w:rsidR="002A34FD">
        <w:t>trong</w:t>
      </w:r>
      <w:proofErr w:type="spellEnd"/>
      <w:r w:rsidR="002A34FD">
        <w:t xml:space="preserve"> </w:t>
      </w:r>
      <w:proofErr w:type="spellStart"/>
      <w:r w:rsidR="002A34FD">
        <w:t>ảnh</w:t>
      </w:r>
      <w:proofErr w:type="spellEnd"/>
    </w:p>
    <w:p w14:paraId="03E02CA4" w14:textId="78FCEB25" w:rsidR="002A34FD" w:rsidRPr="002A34FD" w:rsidRDefault="006030D9" w:rsidP="002A34FD">
      <w:r>
        <w:rPr>
          <w:noProof/>
        </w:rPr>
        <w:drawing>
          <wp:inline distT="0" distB="0" distL="0" distR="0" wp14:anchorId="19D5E4BA" wp14:editId="682222F9">
            <wp:extent cx="4486275" cy="6029325"/>
            <wp:effectExtent l="19050" t="19050" r="28575" b="285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60293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EAE558C" w14:textId="0B753881" w:rsidR="00F72861" w:rsidRDefault="00F72861" w:rsidP="00F72861">
      <w:pPr>
        <w:pStyle w:val="Heading3"/>
      </w:pPr>
      <w:proofErr w:type="spellStart"/>
      <w:r>
        <w:lastRenderedPageBreak/>
        <w:t>Dò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đường</w:t>
      </w:r>
      <w:proofErr w:type="spellEnd"/>
      <w:r>
        <w:t xml:space="preserve"> </w:t>
      </w:r>
      <w:proofErr w:type="spellStart"/>
      <w:r>
        <w:t>trò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ảnh</w:t>
      </w:r>
      <w:proofErr w:type="spellEnd"/>
    </w:p>
    <w:p w14:paraId="2B055913" w14:textId="26472C24" w:rsidR="00E50BD7" w:rsidRPr="00E50BD7" w:rsidRDefault="00282D3E" w:rsidP="00E50BD7">
      <w:r>
        <w:rPr>
          <w:noProof/>
        </w:rPr>
        <w:drawing>
          <wp:inline distT="0" distB="0" distL="0" distR="0" wp14:anchorId="13751D19" wp14:editId="1D09E3DF">
            <wp:extent cx="3838575" cy="3257550"/>
            <wp:effectExtent l="19050" t="19050" r="28575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32575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29288B" w14:textId="12076507" w:rsidR="000467A6" w:rsidRDefault="009B4E61" w:rsidP="009B4E61">
      <w:pPr>
        <w:pStyle w:val="Heading2"/>
      </w:pPr>
      <w:r>
        <w:t>Image matching</w:t>
      </w:r>
    </w:p>
    <w:p w14:paraId="40BB7E0E" w14:textId="1F5F8FB5" w:rsidR="009B4E61" w:rsidRDefault="000A219A" w:rsidP="009B4E61">
      <w:proofErr w:type="spellStart"/>
      <w:r>
        <w:t>Tìm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2 </w:t>
      </w:r>
      <w:proofErr w:type="spellStart"/>
      <w:r>
        <w:t>ảnh</w:t>
      </w:r>
      <w:proofErr w:type="spellEnd"/>
    </w:p>
    <w:p w14:paraId="3018E33A" w14:textId="1C279257" w:rsidR="000A219A" w:rsidRDefault="00B76056" w:rsidP="00B76056">
      <w:pPr>
        <w:pStyle w:val="ListParagraph"/>
        <w:numPr>
          <w:ilvl w:val="0"/>
          <w:numId w:val="8"/>
        </w:numPr>
      </w:pPr>
      <w:proofErr w:type="spellStart"/>
      <w:r>
        <w:t>Tìm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so </w:t>
      </w:r>
      <w:proofErr w:type="spellStart"/>
      <w:r>
        <w:t>sánh</w:t>
      </w:r>
      <w:proofErr w:type="spellEnd"/>
      <w:r>
        <w:t xml:space="preserve"> (Harris Corner Detector)</w:t>
      </w:r>
    </w:p>
    <w:p w14:paraId="3525C968" w14:textId="68FA0FC4" w:rsidR="00B76056" w:rsidRDefault="00B76056" w:rsidP="00B76056">
      <w:pPr>
        <w:pStyle w:val="ListParagraph"/>
        <w:numPr>
          <w:ilvl w:val="0"/>
          <w:numId w:val="8"/>
        </w:numPr>
      </w:pPr>
      <w:proofErr w:type="spellStart"/>
      <w:r>
        <w:t>Xem</w:t>
      </w:r>
      <w:proofErr w:type="spellEnd"/>
      <w:r>
        <w:t xml:space="preserve"> </w:t>
      </w:r>
      <w:proofErr w:type="spellStart"/>
      <w:r>
        <w:t>xét</w:t>
      </w:r>
      <w:proofErr w:type="spellEnd"/>
      <w:r>
        <w:t xml:space="preserve"> </w:t>
      </w:r>
      <w:proofErr w:type="spellStart"/>
      <w:r>
        <w:t>vùng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xung</w:t>
      </w:r>
      <w:proofErr w:type="spellEnd"/>
      <w:r>
        <w:t xml:space="preserve"> </w:t>
      </w:r>
      <w:proofErr w:type="spellStart"/>
      <w:r>
        <w:t>quanh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so </w:t>
      </w:r>
      <w:proofErr w:type="spellStart"/>
      <w:r>
        <w:t>sánh</w:t>
      </w:r>
      <w:proofErr w:type="spellEnd"/>
    </w:p>
    <w:p w14:paraId="5C3BB029" w14:textId="29BE9EE8" w:rsidR="00B76056" w:rsidRDefault="00B76056" w:rsidP="00B76056">
      <w:pPr>
        <w:pStyle w:val="ListParagraph"/>
        <w:numPr>
          <w:ilvl w:val="0"/>
          <w:numId w:val="8"/>
        </w:numPr>
      </w:pPr>
      <w:proofErr w:type="spellStart"/>
      <w:r>
        <w:t>Tính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rưng</w:t>
      </w:r>
      <w:proofErr w:type="spellEnd"/>
      <w:r>
        <w:t xml:space="preserve"> </w:t>
      </w:r>
      <w:proofErr w:type="spellStart"/>
      <w:r>
        <w:t>cục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ảnh</w:t>
      </w:r>
      <w:proofErr w:type="spellEnd"/>
    </w:p>
    <w:p w14:paraId="10E302ED" w14:textId="6EFA1DEB" w:rsidR="00B76056" w:rsidRDefault="00EF735B" w:rsidP="00B76056">
      <w:pPr>
        <w:pStyle w:val="ListParagraph"/>
        <w:numPr>
          <w:ilvl w:val="0"/>
          <w:numId w:val="8"/>
        </w:numPr>
      </w:pP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ảnh</w:t>
      </w:r>
      <w:proofErr w:type="spellEnd"/>
    </w:p>
    <w:p w14:paraId="0C5AA48E" w14:textId="77777777" w:rsidR="00EF735B" w:rsidRPr="009B4E61" w:rsidRDefault="00EF735B" w:rsidP="00EF735B"/>
    <w:p w14:paraId="4D12BABE" w14:textId="77777777" w:rsidR="009B4E61" w:rsidRPr="009B4E61" w:rsidRDefault="009B4E61" w:rsidP="009B4E61"/>
    <w:sectPr w:rsidR="009B4E61" w:rsidRPr="009B4E61" w:rsidSect="00D5056A">
      <w:headerReference w:type="default" r:id="rId16"/>
      <w:footerReference w:type="default" r:id="rId17"/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2D271" w14:textId="77777777" w:rsidR="005E06CF" w:rsidRDefault="005E06CF" w:rsidP="00157214">
      <w:pPr>
        <w:spacing w:before="0" w:after="0" w:line="240" w:lineRule="auto"/>
      </w:pPr>
      <w:r>
        <w:separator/>
      </w:r>
    </w:p>
  </w:endnote>
  <w:endnote w:type="continuationSeparator" w:id="0">
    <w:p w14:paraId="190DBE6E" w14:textId="77777777" w:rsidR="005E06CF" w:rsidRDefault="005E06CF" w:rsidP="0015721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391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528"/>
      <w:gridCol w:w="4253"/>
    </w:tblGrid>
    <w:tr w:rsidR="00157214" w14:paraId="507924DC" w14:textId="77777777" w:rsidTr="00157214">
      <w:trPr>
        <w:trHeight w:hRule="exact" w:val="115"/>
        <w:jc w:val="center"/>
      </w:trPr>
      <w:tc>
        <w:tcPr>
          <w:tcW w:w="5528" w:type="dxa"/>
          <w:shd w:val="clear" w:color="auto" w:fill="4472C4" w:themeFill="accent1"/>
          <w:tcMar>
            <w:top w:w="0" w:type="dxa"/>
            <w:bottom w:w="0" w:type="dxa"/>
          </w:tcMar>
        </w:tcPr>
        <w:p w14:paraId="470D6599" w14:textId="77777777" w:rsidR="00157214" w:rsidRDefault="00157214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253" w:type="dxa"/>
          <w:shd w:val="clear" w:color="auto" w:fill="4472C4" w:themeFill="accent1"/>
          <w:tcMar>
            <w:top w:w="0" w:type="dxa"/>
            <w:bottom w:w="0" w:type="dxa"/>
          </w:tcMar>
        </w:tcPr>
        <w:p w14:paraId="67FF8408" w14:textId="77777777" w:rsidR="00157214" w:rsidRDefault="00157214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157214" w14:paraId="383B7911" w14:textId="77777777" w:rsidTr="00157214">
      <w:trPr>
        <w:jc w:val="center"/>
      </w:trPr>
      <w:tc>
        <w:tcPr>
          <w:tcW w:w="5528" w:type="dxa"/>
          <w:shd w:val="clear" w:color="auto" w:fill="auto"/>
          <w:vAlign w:val="center"/>
        </w:tcPr>
        <w:p w14:paraId="5D53D9A9" w14:textId="77777777" w:rsidR="00212336" w:rsidRDefault="00212336" w:rsidP="00C576C8">
          <w:pPr>
            <w:pStyle w:val="Footer"/>
            <w:tabs>
              <w:tab w:val="clear" w:pos="4680"/>
              <w:tab w:val="clear" w:pos="9360"/>
            </w:tabs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đại học văn lang - </w:t>
          </w:r>
          <w:r w:rsidR="00157214">
            <w:rPr>
              <w:caps/>
              <w:color w:val="808080" w:themeColor="background1" w:themeShade="80"/>
              <w:sz w:val="18"/>
              <w:szCs w:val="18"/>
            </w:rPr>
            <w:t xml:space="preserve">Phan hồ viết trường </w:t>
          </w:r>
        </w:p>
        <w:p w14:paraId="5287F2B9" w14:textId="61A0DDE0" w:rsidR="00157214" w:rsidRDefault="00157214" w:rsidP="00C576C8">
          <w:pPr>
            <w:pStyle w:val="Footer"/>
            <w:tabs>
              <w:tab w:val="clear" w:pos="4680"/>
              <w:tab w:val="clear" w:pos="9360"/>
            </w:tabs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thực hành </w:t>
          </w:r>
          <w:r w:rsidR="00C576C8">
            <w:rPr>
              <w:caps/>
              <w:color w:val="808080" w:themeColor="background1" w:themeShade="80"/>
              <w:sz w:val="18"/>
              <w:szCs w:val="18"/>
            </w:rPr>
            <w:t>xử lý ảnh</w:t>
          </w:r>
        </w:p>
      </w:tc>
      <w:tc>
        <w:tcPr>
          <w:tcW w:w="4253" w:type="dxa"/>
          <w:shd w:val="clear" w:color="auto" w:fill="auto"/>
          <w:vAlign w:val="center"/>
        </w:tcPr>
        <w:p w14:paraId="44778523" w14:textId="63029A03" w:rsidR="00157214" w:rsidRDefault="00157214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EF735B">
            <w:rPr>
              <w:caps/>
              <w:noProof/>
              <w:color w:val="808080" w:themeColor="background1" w:themeShade="80"/>
              <w:sz w:val="18"/>
              <w:szCs w:val="18"/>
            </w:rPr>
            <w:t>5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5CA0437C" w14:textId="77777777" w:rsidR="00157214" w:rsidRDefault="001572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2347B" w14:textId="77777777" w:rsidR="005E06CF" w:rsidRDefault="005E06CF" w:rsidP="00157214">
      <w:pPr>
        <w:spacing w:before="0" w:after="0" w:line="240" w:lineRule="auto"/>
      </w:pPr>
      <w:r>
        <w:separator/>
      </w:r>
    </w:p>
  </w:footnote>
  <w:footnote w:type="continuationSeparator" w:id="0">
    <w:p w14:paraId="7F1608BE" w14:textId="77777777" w:rsidR="005E06CF" w:rsidRDefault="005E06CF" w:rsidP="0015721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0489E" w14:textId="77777777" w:rsidR="00157214" w:rsidRDefault="00157214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151BC303" wp14:editId="55629DB5">
              <wp:simplePos x="0" y="0"/>
              <wp:positionH relativeFrom="margin">
                <wp:posOffset>-1070610</wp:posOffset>
              </wp:positionH>
              <wp:positionV relativeFrom="page">
                <wp:posOffset>480695</wp:posOffset>
              </wp:positionV>
              <wp:extent cx="7543165" cy="269875"/>
              <wp:effectExtent l="0" t="0" r="635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165" cy="2698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  <w:sz w:val="28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194E795" w14:textId="5A0F9117" w:rsidR="00157214" w:rsidRPr="00BE54B4" w:rsidRDefault="007D5B3F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  <w:sz w:val="28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  <w:sz w:val="28"/>
                                </w:rPr>
                                <w:t xml:space="preserve">thực hành </w:t>
                              </w:r>
                              <w:r w:rsidR="001F6DCC">
                                <w:rPr>
                                  <w:caps/>
                                  <w:color w:val="FFFFFF" w:themeColor="background1"/>
                                  <w:sz w:val="28"/>
                                </w:rPr>
                                <w:t>5</w:t>
                              </w:r>
                              <w:r>
                                <w:rPr>
                                  <w:caps/>
                                  <w:color w:val="FFFFFF" w:themeColor="background1"/>
                                  <w:sz w:val="28"/>
                                </w:rPr>
                                <w:t xml:space="preserve">: </w:t>
                              </w:r>
                              <w:r w:rsidR="00F825C9">
                                <w:rPr>
                                  <w:caps/>
                                  <w:color w:val="FFFFFF" w:themeColor="background1"/>
                                  <w:sz w:val="28"/>
                                </w:rPr>
                                <w:t>xác định đối tượng trong</w:t>
                              </w:r>
                              <w:r w:rsidR="003272EE">
                                <w:rPr>
                                  <w:caps/>
                                  <w:color w:val="FFFFFF" w:themeColor="background1"/>
                                  <w:sz w:val="28"/>
                                </w:rPr>
                                <w:t xml:space="preserve"> </w:t>
                              </w:r>
                              <w:r w:rsidR="0086768D">
                                <w:rPr>
                                  <w:caps/>
                                  <w:color w:val="FFFFFF" w:themeColor="background1"/>
                                  <w:sz w:val="28"/>
                                </w:rPr>
                                <w:t>ảnh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151BC303" id="Rectangle 197" o:spid="_x0000_s1026" style="position:absolute;left:0;text-align:left;margin-left:-84.3pt;margin-top:37.85pt;width:593.95pt;height:21.25pt;z-index:-251657216;visibility:visible;mso-wrap-style:square;mso-width-percent: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" o:allowoverlap="f" fillcolor="#4472c4 [3204]" stroked="f" strokeweight="1pt">
              <v:textbox>
                <w:txbxContent>
                  <w:sdt>
                    <w:sdtPr>
                      <w:rPr>
                        <w:caps/>
                        <w:color w:val="FFFFFF" w:themeColor="background1"/>
                        <w:sz w:val="28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194E795" w14:textId="5A0F9117" w:rsidR="00157214" w:rsidRPr="00BE54B4" w:rsidRDefault="007D5B3F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  <w:sz w:val="28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  <w:sz w:val="28"/>
                          </w:rPr>
                          <w:t xml:space="preserve">thực hành </w:t>
                        </w:r>
                        <w:r w:rsidR="001F6DCC">
                          <w:rPr>
                            <w:caps/>
                            <w:color w:val="FFFFFF" w:themeColor="background1"/>
                            <w:sz w:val="28"/>
                          </w:rPr>
                          <w:t>5</w:t>
                        </w:r>
                        <w:r>
                          <w:rPr>
                            <w:caps/>
                            <w:color w:val="FFFFFF" w:themeColor="background1"/>
                            <w:sz w:val="28"/>
                          </w:rPr>
                          <w:t xml:space="preserve">: </w:t>
                        </w:r>
                        <w:r w:rsidR="00F825C9">
                          <w:rPr>
                            <w:caps/>
                            <w:color w:val="FFFFFF" w:themeColor="background1"/>
                            <w:sz w:val="28"/>
                          </w:rPr>
                          <w:t>xác định đối tượng trong</w:t>
                        </w:r>
                        <w:r w:rsidR="003272EE">
                          <w:rPr>
                            <w:caps/>
                            <w:color w:val="FFFFFF" w:themeColor="background1"/>
                            <w:sz w:val="28"/>
                          </w:rPr>
                          <w:t xml:space="preserve"> </w:t>
                        </w:r>
                        <w:r w:rsidR="0086768D">
                          <w:rPr>
                            <w:caps/>
                            <w:color w:val="FFFFFF" w:themeColor="background1"/>
                            <w:sz w:val="28"/>
                          </w:rPr>
                          <w:t>ảnh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42D8E"/>
    <w:multiLevelType w:val="hybridMultilevel"/>
    <w:tmpl w:val="8B7803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472F0"/>
    <w:multiLevelType w:val="hybridMultilevel"/>
    <w:tmpl w:val="CE1201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E3CF1"/>
    <w:multiLevelType w:val="hybridMultilevel"/>
    <w:tmpl w:val="269475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6F02A8"/>
    <w:multiLevelType w:val="hybridMultilevel"/>
    <w:tmpl w:val="38161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315E2F"/>
    <w:multiLevelType w:val="hybridMultilevel"/>
    <w:tmpl w:val="661CA96E"/>
    <w:lvl w:ilvl="0" w:tplc="4A609C9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065626"/>
    <w:multiLevelType w:val="hybridMultilevel"/>
    <w:tmpl w:val="2C5C0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AA63AB"/>
    <w:multiLevelType w:val="hybridMultilevel"/>
    <w:tmpl w:val="463862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DD0175"/>
    <w:multiLevelType w:val="hybridMultilevel"/>
    <w:tmpl w:val="7A103736"/>
    <w:lvl w:ilvl="0" w:tplc="C2B8AF8E">
      <w:start w:val="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737FDF"/>
    <w:multiLevelType w:val="hybridMultilevel"/>
    <w:tmpl w:val="D1843C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261E38"/>
    <w:multiLevelType w:val="hybridMultilevel"/>
    <w:tmpl w:val="463862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1C288D"/>
    <w:multiLevelType w:val="hybridMultilevel"/>
    <w:tmpl w:val="D9866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ED0DA6"/>
    <w:multiLevelType w:val="hybridMultilevel"/>
    <w:tmpl w:val="FF54CD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4D0850"/>
    <w:multiLevelType w:val="multilevel"/>
    <w:tmpl w:val="E258C7D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1"/>
  </w:num>
  <w:num w:numId="2">
    <w:abstractNumId w:val="1"/>
  </w:num>
  <w:num w:numId="3">
    <w:abstractNumId w:val="6"/>
  </w:num>
  <w:num w:numId="4">
    <w:abstractNumId w:val="9"/>
  </w:num>
  <w:num w:numId="5">
    <w:abstractNumId w:val="7"/>
  </w:num>
  <w:num w:numId="6">
    <w:abstractNumId w:val="0"/>
  </w:num>
  <w:num w:numId="7">
    <w:abstractNumId w:val="8"/>
  </w:num>
  <w:num w:numId="8">
    <w:abstractNumId w:val="4"/>
  </w:num>
  <w:num w:numId="9">
    <w:abstractNumId w:val="5"/>
  </w:num>
  <w:num w:numId="10">
    <w:abstractNumId w:val="10"/>
  </w:num>
  <w:num w:numId="11">
    <w:abstractNumId w:val="3"/>
  </w:num>
  <w:num w:numId="12">
    <w:abstractNumId w:val="12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NLM0szACsgyNzJV0lIJTi4sz8/NACkwsawEjmJUJLQAAAA=="/>
  </w:docVars>
  <w:rsids>
    <w:rsidRoot w:val="004C2762"/>
    <w:rsid w:val="0000126B"/>
    <w:rsid w:val="00003FF0"/>
    <w:rsid w:val="00006452"/>
    <w:rsid w:val="00007E57"/>
    <w:rsid w:val="0001010F"/>
    <w:rsid w:val="00010C12"/>
    <w:rsid w:val="00011CD1"/>
    <w:rsid w:val="000124CF"/>
    <w:rsid w:val="0001601A"/>
    <w:rsid w:val="00022788"/>
    <w:rsid w:val="0002372F"/>
    <w:rsid w:val="00023BE8"/>
    <w:rsid w:val="00024B56"/>
    <w:rsid w:val="00027950"/>
    <w:rsid w:val="000331FF"/>
    <w:rsid w:val="0003513B"/>
    <w:rsid w:val="000369A2"/>
    <w:rsid w:val="0003775B"/>
    <w:rsid w:val="00037D7A"/>
    <w:rsid w:val="00040C67"/>
    <w:rsid w:val="00041371"/>
    <w:rsid w:val="000438F7"/>
    <w:rsid w:val="000458BF"/>
    <w:rsid w:val="000467A6"/>
    <w:rsid w:val="00047CFD"/>
    <w:rsid w:val="00050167"/>
    <w:rsid w:val="000518E2"/>
    <w:rsid w:val="000519E0"/>
    <w:rsid w:val="00053079"/>
    <w:rsid w:val="000537D4"/>
    <w:rsid w:val="000541DC"/>
    <w:rsid w:val="00057661"/>
    <w:rsid w:val="00064AAF"/>
    <w:rsid w:val="00065632"/>
    <w:rsid w:val="00066B49"/>
    <w:rsid w:val="0006730B"/>
    <w:rsid w:val="00067A23"/>
    <w:rsid w:val="00072366"/>
    <w:rsid w:val="00072CDB"/>
    <w:rsid w:val="00072D10"/>
    <w:rsid w:val="000733CB"/>
    <w:rsid w:val="000736BD"/>
    <w:rsid w:val="00077637"/>
    <w:rsid w:val="00081EE5"/>
    <w:rsid w:val="0008207D"/>
    <w:rsid w:val="00083A47"/>
    <w:rsid w:val="00083EE7"/>
    <w:rsid w:val="000850EA"/>
    <w:rsid w:val="00085FA5"/>
    <w:rsid w:val="000865D6"/>
    <w:rsid w:val="00087D25"/>
    <w:rsid w:val="000918F6"/>
    <w:rsid w:val="00091B57"/>
    <w:rsid w:val="00093154"/>
    <w:rsid w:val="000938A8"/>
    <w:rsid w:val="000A219A"/>
    <w:rsid w:val="000A44F5"/>
    <w:rsid w:val="000A470B"/>
    <w:rsid w:val="000A5599"/>
    <w:rsid w:val="000B2246"/>
    <w:rsid w:val="000B2B3D"/>
    <w:rsid w:val="000C507D"/>
    <w:rsid w:val="000C565D"/>
    <w:rsid w:val="000C593E"/>
    <w:rsid w:val="000C5D04"/>
    <w:rsid w:val="000C6578"/>
    <w:rsid w:val="000C6AD6"/>
    <w:rsid w:val="000C74D6"/>
    <w:rsid w:val="000C7E1D"/>
    <w:rsid w:val="000D0FF4"/>
    <w:rsid w:val="000D128F"/>
    <w:rsid w:val="000D1A7F"/>
    <w:rsid w:val="000D2207"/>
    <w:rsid w:val="000D320E"/>
    <w:rsid w:val="000E11D7"/>
    <w:rsid w:val="000E16BC"/>
    <w:rsid w:val="000E22BC"/>
    <w:rsid w:val="000E2788"/>
    <w:rsid w:val="000E71D9"/>
    <w:rsid w:val="000F0275"/>
    <w:rsid w:val="000F093B"/>
    <w:rsid w:val="000F0C13"/>
    <w:rsid w:val="000F1921"/>
    <w:rsid w:val="000F2736"/>
    <w:rsid w:val="000F3087"/>
    <w:rsid w:val="000F462B"/>
    <w:rsid w:val="000F76CF"/>
    <w:rsid w:val="0010000A"/>
    <w:rsid w:val="001004FB"/>
    <w:rsid w:val="00100797"/>
    <w:rsid w:val="00101549"/>
    <w:rsid w:val="0010174D"/>
    <w:rsid w:val="001036A2"/>
    <w:rsid w:val="001054AF"/>
    <w:rsid w:val="00106E01"/>
    <w:rsid w:val="00106E1E"/>
    <w:rsid w:val="00106EA8"/>
    <w:rsid w:val="00106FA1"/>
    <w:rsid w:val="00112EA6"/>
    <w:rsid w:val="00114EDA"/>
    <w:rsid w:val="001153BD"/>
    <w:rsid w:val="00117495"/>
    <w:rsid w:val="001240EB"/>
    <w:rsid w:val="00124FEB"/>
    <w:rsid w:val="00126D8F"/>
    <w:rsid w:val="001305AF"/>
    <w:rsid w:val="00134BBD"/>
    <w:rsid w:val="00135242"/>
    <w:rsid w:val="001446AC"/>
    <w:rsid w:val="001463A9"/>
    <w:rsid w:val="001467EC"/>
    <w:rsid w:val="001468CE"/>
    <w:rsid w:val="00147D6F"/>
    <w:rsid w:val="00157214"/>
    <w:rsid w:val="00161546"/>
    <w:rsid w:val="0016597C"/>
    <w:rsid w:val="00167D56"/>
    <w:rsid w:val="001706A0"/>
    <w:rsid w:val="0017101B"/>
    <w:rsid w:val="00175123"/>
    <w:rsid w:val="001825CE"/>
    <w:rsid w:val="00182EBF"/>
    <w:rsid w:val="00190958"/>
    <w:rsid w:val="001917F4"/>
    <w:rsid w:val="00193117"/>
    <w:rsid w:val="00193557"/>
    <w:rsid w:val="001943A1"/>
    <w:rsid w:val="00194EBD"/>
    <w:rsid w:val="00196833"/>
    <w:rsid w:val="001A02FC"/>
    <w:rsid w:val="001A3C18"/>
    <w:rsid w:val="001B1BE8"/>
    <w:rsid w:val="001B4FA0"/>
    <w:rsid w:val="001C1DD6"/>
    <w:rsid w:val="001C2285"/>
    <w:rsid w:val="001C516D"/>
    <w:rsid w:val="001C630E"/>
    <w:rsid w:val="001E0242"/>
    <w:rsid w:val="001E0D5D"/>
    <w:rsid w:val="001E1998"/>
    <w:rsid w:val="001E541F"/>
    <w:rsid w:val="001E7FDD"/>
    <w:rsid w:val="001F0469"/>
    <w:rsid w:val="001F4638"/>
    <w:rsid w:val="001F64F8"/>
    <w:rsid w:val="001F666D"/>
    <w:rsid w:val="001F6DCC"/>
    <w:rsid w:val="00200ED5"/>
    <w:rsid w:val="00204213"/>
    <w:rsid w:val="00205A14"/>
    <w:rsid w:val="002069E4"/>
    <w:rsid w:val="00207055"/>
    <w:rsid w:val="00207F18"/>
    <w:rsid w:val="00212336"/>
    <w:rsid w:val="002141A7"/>
    <w:rsid w:val="00220F32"/>
    <w:rsid w:val="00221C80"/>
    <w:rsid w:val="0022514D"/>
    <w:rsid w:val="002258BA"/>
    <w:rsid w:val="00225C76"/>
    <w:rsid w:val="00226F7F"/>
    <w:rsid w:val="00227318"/>
    <w:rsid w:val="00233C79"/>
    <w:rsid w:val="00237624"/>
    <w:rsid w:val="00240748"/>
    <w:rsid w:val="0024088C"/>
    <w:rsid w:val="0024112F"/>
    <w:rsid w:val="0024122E"/>
    <w:rsid w:val="0024427C"/>
    <w:rsid w:val="002464C8"/>
    <w:rsid w:val="0025236E"/>
    <w:rsid w:val="00252776"/>
    <w:rsid w:val="00256245"/>
    <w:rsid w:val="00257DDC"/>
    <w:rsid w:val="00262FBC"/>
    <w:rsid w:val="00263FBA"/>
    <w:rsid w:val="00265C43"/>
    <w:rsid w:val="00267622"/>
    <w:rsid w:val="002678D1"/>
    <w:rsid w:val="00270D14"/>
    <w:rsid w:val="002714D1"/>
    <w:rsid w:val="002728C7"/>
    <w:rsid w:val="00274084"/>
    <w:rsid w:val="00276562"/>
    <w:rsid w:val="00276AB8"/>
    <w:rsid w:val="002800F6"/>
    <w:rsid w:val="0028266B"/>
    <w:rsid w:val="00282D3E"/>
    <w:rsid w:val="00282D61"/>
    <w:rsid w:val="00282EFC"/>
    <w:rsid w:val="00282F78"/>
    <w:rsid w:val="00283402"/>
    <w:rsid w:val="0029136D"/>
    <w:rsid w:val="00292199"/>
    <w:rsid w:val="0029244D"/>
    <w:rsid w:val="00292918"/>
    <w:rsid w:val="0029381B"/>
    <w:rsid w:val="00293A16"/>
    <w:rsid w:val="002A09E1"/>
    <w:rsid w:val="002A34FD"/>
    <w:rsid w:val="002A4C84"/>
    <w:rsid w:val="002A594E"/>
    <w:rsid w:val="002B27B5"/>
    <w:rsid w:val="002B5CC8"/>
    <w:rsid w:val="002B6075"/>
    <w:rsid w:val="002C134F"/>
    <w:rsid w:val="002C1A51"/>
    <w:rsid w:val="002C1D88"/>
    <w:rsid w:val="002C2D18"/>
    <w:rsid w:val="002C2E10"/>
    <w:rsid w:val="002C58AC"/>
    <w:rsid w:val="002D0E78"/>
    <w:rsid w:val="002D6061"/>
    <w:rsid w:val="002D6F81"/>
    <w:rsid w:val="002E1198"/>
    <w:rsid w:val="002E3577"/>
    <w:rsid w:val="002E4277"/>
    <w:rsid w:val="002E5FC9"/>
    <w:rsid w:val="002E68C7"/>
    <w:rsid w:val="002E7274"/>
    <w:rsid w:val="002E7F9F"/>
    <w:rsid w:val="002F0B57"/>
    <w:rsid w:val="002F0BBF"/>
    <w:rsid w:val="002F1690"/>
    <w:rsid w:val="002F4326"/>
    <w:rsid w:val="002F72A4"/>
    <w:rsid w:val="00303101"/>
    <w:rsid w:val="0030333E"/>
    <w:rsid w:val="0030376C"/>
    <w:rsid w:val="00310068"/>
    <w:rsid w:val="00310326"/>
    <w:rsid w:val="0031112C"/>
    <w:rsid w:val="003117A2"/>
    <w:rsid w:val="003119E2"/>
    <w:rsid w:val="00314138"/>
    <w:rsid w:val="0031723B"/>
    <w:rsid w:val="00320AE9"/>
    <w:rsid w:val="003210CC"/>
    <w:rsid w:val="003268E2"/>
    <w:rsid w:val="003272EE"/>
    <w:rsid w:val="00330C8F"/>
    <w:rsid w:val="003313E3"/>
    <w:rsid w:val="00331DD2"/>
    <w:rsid w:val="00336007"/>
    <w:rsid w:val="0033628A"/>
    <w:rsid w:val="00340A62"/>
    <w:rsid w:val="003414FA"/>
    <w:rsid w:val="00344692"/>
    <w:rsid w:val="00344BA3"/>
    <w:rsid w:val="00345318"/>
    <w:rsid w:val="00345A25"/>
    <w:rsid w:val="00346675"/>
    <w:rsid w:val="00350AEA"/>
    <w:rsid w:val="003512F5"/>
    <w:rsid w:val="003544C7"/>
    <w:rsid w:val="00354BBB"/>
    <w:rsid w:val="00360A72"/>
    <w:rsid w:val="0036161C"/>
    <w:rsid w:val="0036697E"/>
    <w:rsid w:val="00370EA0"/>
    <w:rsid w:val="0037454D"/>
    <w:rsid w:val="0037520F"/>
    <w:rsid w:val="00375872"/>
    <w:rsid w:val="00380D6B"/>
    <w:rsid w:val="00381B96"/>
    <w:rsid w:val="003833D7"/>
    <w:rsid w:val="00384DE5"/>
    <w:rsid w:val="00387804"/>
    <w:rsid w:val="00390D21"/>
    <w:rsid w:val="00391308"/>
    <w:rsid w:val="00391C29"/>
    <w:rsid w:val="00392148"/>
    <w:rsid w:val="00392F04"/>
    <w:rsid w:val="0039342C"/>
    <w:rsid w:val="003A15F1"/>
    <w:rsid w:val="003B2A86"/>
    <w:rsid w:val="003B65B5"/>
    <w:rsid w:val="003C0041"/>
    <w:rsid w:val="003C461E"/>
    <w:rsid w:val="003C59AF"/>
    <w:rsid w:val="003C5C03"/>
    <w:rsid w:val="003C6CC6"/>
    <w:rsid w:val="003C6CE3"/>
    <w:rsid w:val="003D21D8"/>
    <w:rsid w:val="003D484C"/>
    <w:rsid w:val="003D5E39"/>
    <w:rsid w:val="003E01AC"/>
    <w:rsid w:val="003E045A"/>
    <w:rsid w:val="003E0E35"/>
    <w:rsid w:val="003E453D"/>
    <w:rsid w:val="003E6816"/>
    <w:rsid w:val="003E7BF3"/>
    <w:rsid w:val="003F024E"/>
    <w:rsid w:val="003F0AE6"/>
    <w:rsid w:val="003F0B99"/>
    <w:rsid w:val="003F60F9"/>
    <w:rsid w:val="003F6F30"/>
    <w:rsid w:val="003F75AD"/>
    <w:rsid w:val="003F7947"/>
    <w:rsid w:val="004025DB"/>
    <w:rsid w:val="00402D07"/>
    <w:rsid w:val="00405FF9"/>
    <w:rsid w:val="00407BF0"/>
    <w:rsid w:val="004121C9"/>
    <w:rsid w:val="00413C80"/>
    <w:rsid w:val="004154AD"/>
    <w:rsid w:val="0041635B"/>
    <w:rsid w:val="00417721"/>
    <w:rsid w:val="00420038"/>
    <w:rsid w:val="004211C8"/>
    <w:rsid w:val="004230A7"/>
    <w:rsid w:val="0042329F"/>
    <w:rsid w:val="00423A30"/>
    <w:rsid w:val="0043448E"/>
    <w:rsid w:val="0043548C"/>
    <w:rsid w:val="00435BD1"/>
    <w:rsid w:val="00440022"/>
    <w:rsid w:val="00440600"/>
    <w:rsid w:val="004419BB"/>
    <w:rsid w:val="004462D7"/>
    <w:rsid w:val="00450357"/>
    <w:rsid w:val="00451584"/>
    <w:rsid w:val="004517A8"/>
    <w:rsid w:val="00453610"/>
    <w:rsid w:val="00453A31"/>
    <w:rsid w:val="004554C6"/>
    <w:rsid w:val="00455947"/>
    <w:rsid w:val="00466891"/>
    <w:rsid w:val="00466BCC"/>
    <w:rsid w:val="004711EB"/>
    <w:rsid w:val="00474102"/>
    <w:rsid w:val="00474184"/>
    <w:rsid w:val="00482615"/>
    <w:rsid w:val="004833D6"/>
    <w:rsid w:val="00485450"/>
    <w:rsid w:val="00485C18"/>
    <w:rsid w:val="004923D2"/>
    <w:rsid w:val="004924F9"/>
    <w:rsid w:val="00492B22"/>
    <w:rsid w:val="00496CB7"/>
    <w:rsid w:val="004A0A7B"/>
    <w:rsid w:val="004A38AE"/>
    <w:rsid w:val="004A4444"/>
    <w:rsid w:val="004A7D9B"/>
    <w:rsid w:val="004B3F94"/>
    <w:rsid w:val="004B550E"/>
    <w:rsid w:val="004B5A76"/>
    <w:rsid w:val="004C1115"/>
    <w:rsid w:val="004C1B0D"/>
    <w:rsid w:val="004C2004"/>
    <w:rsid w:val="004C2762"/>
    <w:rsid w:val="004C3290"/>
    <w:rsid w:val="004D3855"/>
    <w:rsid w:val="004D3CCC"/>
    <w:rsid w:val="004D4A8E"/>
    <w:rsid w:val="004D54A7"/>
    <w:rsid w:val="004F17D2"/>
    <w:rsid w:val="005036C4"/>
    <w:rsid w:val="0050466B"/>
    <w:rsid w:val="005067F2"/>
    <w:rsid w:val="00512CFC"/>
    <w:rsid w:val="00512F08"/>
    <w:rsid w:val="0051312E"/>
    <w:rsid w:val="005131E0"/>
    <w:rsid w:val="00513726"/>
    <w:rsid w:val="00514B8C"/>
    <w:rsid w:val="005164E4"/>
    <w:rsid w:val="00516D86"/>
    <w:rsid w:val="00521F8A"/>
    <w:rsid w:val="005226A3"/>
    <w:rsid w:val="00522DA2"/>
    <w:rsid w:val="0052394E"/>
    <w:rsid w:val="00525291"/>
    <w:rsid w:val="00525EA7"/>
    <w:rsid w:val="005267DB"/>
    <w:rsid w:val="005279F5"/>
    <w:rsid w:val="005345A8"/>
    <w:rsid w:val="005348A6"/>
    <w:rsid w:val="00534FA3"/>
    <w:rsid w:val="005365F4"/>
    <w:rsid w:val="00536A3F"/>
    <w:rsid w:val="00536B51"/>
    <w:rsid w:val="00540DD7"/>
    <w:rsid w:val="005447A3"/>
    <w:rsid w:val="00544882"/>
    <w:rsid w:val="00544E85"/>
    <w:rsid w:val="00547D73"/>
    <w:rsid w:val="005507A6"/>
    <w:rsid w:val="00554EBF"/>
    <w:rsid w:val="00554FF9"/>
    <w:rsid w:val="00555E05"/>
    <w:rsid w:val="005663E8"/>
    <w:rsid w:val="00570460"/>
    <w:rsid w:val="0057084D"/>
    <w:rsid w:val="00573253"/>
    <w:rsid w:val="005773C1"/>
    <w:rsid w:val="00582CEB"/>
    <w:rsid w:val="005869C6"/>
    <w:rsid w:val="0059043E"/>
    <w:rsid w:val="00590832"/>
    <w:rsid w:val="00591FDD"/>
    <w:rsid w:val="00592206"/>
    <w:rsid w:val="005A0844"/>
    <w:rsid w:val="005A48DC"/>
    <w:rsid w:val="005A7519"/>
    <w:rsid w:val="005B06B5"/>
    <w:rsid w:val="005B16F9"/>
    <w:rsid w:val="005B2C2A"/>
    <w:rsid w:val="005B33A1"/>
    <w:rsid w:val="005B3B1D"/>
    <w:rsid w:val="005B5375"/>
    <w:rsid w:val="005B5395"/>
    <w:rsid w:val="005B6674"/>
    <w:rsid w:val="005B68D6"/>
    <w:rsid w:val="005C6D14"/>
    <w:rsid w:val="005D2FBD"/>
    <w:rsid w:val="005D327E"/>
    <w:rsid w:val="005D6958"/>
    <w:rsid w:val="005E009C"/>
    <w:rsid w:val="005E06CF"/>
    <w:rsid w:val="005E184F"/>
    <w:rsid w:val="005E4EA1"/>
    <w:rsid w:val="005E5C6D"/>
    <w:rsid w:val="005F5F4C"/>
    <w:rsid w:val="00601175"/>
    <w:rsid w:val="00601D92"/>
    <w:rsid w:val="00602D0C"/>
    <w:rsid w:val="006030D9"/>
    <w:rsid w:val="00603677"/>
    <w:rsid w:val="006040FA"/>
    <w:rsid w:val="006148C2"/>
    <w:rsid w:val="00614C2F"/>
    <w:rsid w:val="006175E8"/>
    <w:rsid w:val="00620E06"/>
    <w:rsid w:val="00621596"/>
    <w:rsid w:val="00622A9A"/>
    <w:rsid w:val="00623DCF"/>
    <w:rsid w:val="00625C37"/>
    <w:rsid w:val="0063032E"/>
    <w:rsid w:val="0063289E"/>
    <w:rsid w:val="0064355C"/>
    <w:rsid w:val="006444AD"/>
    <w:rsid w:val="00644696"/>
    <w:rsid w:val="00647C0F"/>
    <w:rsid w:val="00653437"/>
    <w:rsid w:val="00655D64"/>
    <w:rsid w:val="00660126"/>
    <w:rsid w:val="00660CE3"/>
    <w:rsid w:val="00665AAB"/>
    <w:rsid w:val="00673152"/>
    <w:rsid w:val="00673E14"/>
    <w:rsid w:val="0068008F"/>
    <w:rsid w:val="006863E5"/>
    <w:rsid w:val="0069727F"/>
    <w:rsid w:val="006A4D3F"/>
    <w:rsid w:val="006A782D"/>
    <w:rsid w:val="006B12C5"/>
    <w:rsid w:val="006B3775"/>
    <w:rsid w:val="006B7344"/>
    <w:rsid w:val="006C0B44"/>
    <w:rsid w:val="006C21F9"/>
    <w:rsid w:val="006C6680"/>
    <w:rsid w:val="006C691C"/>
    <w:rsid w:val="006D14F2"/>
    <w:rsid w:val="006D276C"/>
    <w:rsid w:val="006D36AA"/>
    <w:rsid w:val="006D70C7"/>
    <w:rsid w:val="006D76A9"/>
    <w:rsid w:val="006E084D"/>
    <w:rsid w:val="006E165F"/>
    <w:rsid w:val="006F1342"/>
    <w:rsid w:val="006F2931"/>
    <w:rsid w:val="006F51CC"/>
    <w:rsid w:val="006F55A7"/>
    <w:rsid w:val="006F6CA1"/>
    <w:rsid w:val="007018F7"/>
    <w:rsid w:val="00701A2F"/>
    <w:rsid w:val="00702B3A"/>
    <w:rsid w:val="007036D2"/>
    <w:rsid w:val="00703F11"/>
    <w:rsid w:val="007061D3"/>
    <w:rsid w:val="00706B60"/>
    <w:rsid w:val="00706D61"/>
    <w:rsid w:val="00714053"/>
    <w:rsid w:val="007146BC"/>
    <w:rsid w:val="00717DCF"/>
    <w:rsid w:val="007276DB"/>
    <w:rsid w:val="00730213"/>
    <w:rsid w:val="007318F0"/>
    <w:rsid w:val="00736641"/>
    <w:rsid w:val="00737D31"/>
    <w:rsid w:val="00743DD0"/>
    <w:rsid w:val="0075112D"/>
    <w:rsid w:val="007544D1"/>
    <w:rsid w:val="007560A4"/>
    <w:rsid w:val="0075735D"/>
    <w:rsid w:val="00762E90"/>
    <w:rsid w:val="00762FC7"/>
    <w:rsid w:val="00764BDD"/>
    <w:rsid w:val="00770CB4"/>
    <w:rsid w:val="00772409"/>
    <w:rsid w:val="00772F3C"/>
    <w:rsid w:val="00774BA7"/>
    <w:rsid w:val="007763C8"/>
    <w:rsid w:val="00776727"/>
    <w:rsid w:val="00783170"/>
    <w:rsid w:val="007843B9"/>
    <w:rsid w:val="00784CF2"/>
    <w:rsid w:val="007952AE"/>
    <w:rsid w:val="007A0172"/>
    <w:rsid w:val="007A3290"/>
    <w:rsid w:val="007B0249"/>
    <w:rsid w:val="007B0B04"/>
    <w:rsid w:val="007B19CC"/>
    <w:rsid w:val="007B2268"/>
    <w:rsid w:val="007B3EB3"/>
    <w:rsid w:val="007B45E3"/>
    <w:rsid w:val="007B6B2D"/>
    <w:rsid w:val="007C25C2"/>
    <w:rsid w:val="007C49C4"/>
    <w:rsid w:val="007C5552"/>
    <w:rsid w:val="007C5734"/>
    <w:rsid w:val="007D5A7F"/>
    <w:rsid w:val="007D5B3F"/>
    <w:rsid w:val="007E256E"/>
    <w:rsid w:val="007E30D0"/>
    <w:rsid w:val="007E644D"/>
    <w:rsid w:val="007F579F"/>
    <w:rsid w:val="00801DBA"/>
    <w:rsid w:val="0080253D"/>
    <w:rsid w:val="00804E6A"/>
    <w:rsid w:val="0081279F"/>
    <w:rsid w:val="00814D47"/>
    <w:rsid w:val="00816363"/>
    <w:rsid w:val="00817705"/>
    <w:rsid w:val="00817B90"/>
    <w:rsid w:val="00820796"/>
    <w:rsid w:val="00822275"/>
    <w:rsid w:val="00823647"/>
    <w:rsid w:val="00827D20"/>
    <w:rsid w:val="00836E1E"/>
    <w:rsid w:val="008406BD"/>
    <w:rsid w:val="008412A4"/>
    <w:rsid w:val="00844EFD"/>
    <w:rsid w:val="00851920"/>
    <w:rsid w:val="00853319"/>
    <w:rsid w:val="0085499F"/>
    <w:rsid w:val="00854C32"/>
    <w:rsid w:val="00855FA9"/>
    <w:rsid w:val="008563E0"/>
    <w:rsid w:val="00860D5D"/>
    <w:rsid w:val="00864333"/>
    <w:rsid w:val="00864A69"/>
    <w:rsid w:val="0086768D"/>
    <w:rsid w:val="00870D36"/>
    <w:rsid w:val="00871C87"/>
    <w:rsid w:val="00873E2D"/>
    <w:rsid w:val="00874C92"/>
    <w:rsid w:val="008765D8"/>
    <w:rsid w:val="00876EA3"/>
    <w:rsid w:val="0087756C"/>
    <w:rsid w:val="008811E3"/>
    <w:rsid w:val="00882A81"/>
    <w:rsid w:val="008833FC"/>
    <w:rsid w:val="00883B65"/>
    <w:rsid w:val="00886269"/>
    <w:rsid w:val="00887495"/>
    <w:rsid w:val="0089613B"/>
    <w:rsid w:val="00896320"/>
    <w:rsid w:val="0089686F"/>
    <w:rsid w:val="00897C4C"/>
    <w:rsid w:val="008A0D64"/>
    <w:rsid w:val="008A1CA3"/>
    <w:rsid w:val="008A3AFA"/>
    <w:rsid w:val="008A7266"/>
    <w:rsid w:val="008B0E62"/>
    <w:rsid w:val="008B2676"/>
    <w:rsid w:val="008B2949"/>
    <w:rsid w:val="008B3726"/>
    <w:rsid w:val="008B672B"/>
    <w:rsid w:val="008C19DF"/>
    <w:rsid w:val="008C7C8D"/>
    <w:rsid w:val="008D09E6"/>
    <w:rsid w:val="008D136B"/>
    <w:rsid w:val="008D1B8D"/>
    <w:rsid w:val="008D2F49"/>
    <w:rsid w:val="008D32FB"/>
    <w:rsid w:val="008E10D5"/>
    <w:rsid w:val="008E3A38"/>
    <w:rsid w:val="008E5CB5"/>
    <w:rsid w:val="008E6F37"/>
    <w:rsid w:val="008E762B"/>
    <w:rsid w:val="008F001D"/>
    <w:rsid w:val="008F0DDF"/>
    <w:rsid w:val="008F225F"/>
    <w:rsid w:val="008F3058"/>
    <w:rsid w:val="008F3925"/>
    <w:rsid w:val="008F3E5F"/>
    <w:rsid w:val="008F5419"/>
    <w:rsid w:val="008F6789"/>
    <w:rsid w:val="0090036F"/>
    <w:rsid w:val="00900D76"/>
    <w:rsid w:val="0090280E"/>
    <w:rsid w:val="009106B4"/>
    <w:rsid w:val="00912CDB"/>
    <w:rsid w:val="00913008"/>
    <w:rsid w:val="0091540A"/>
    <w:rsid w:val="009157EC"/>
    <w:rsid w:val="00916781"/>
    <w:rsid w:val="009170AE"/>
    <w:rsid w:val="00921C75"/>
    <w:rsid w:val="009245F6"/>
    <w:rsid w:val="009260D6"/>
    <w:rsid w:val="0092647C"/>
    <w:rsid w:val="00931737"/>
    <w:rsid w:val="00932503"/>
    <w:rsid w:val="00932BCE"/>
    <w:rsid w:val="00933E8C"/>
    <w:rsid w:val="009372F5"/>
    <w:rsid w:val="00937887"/>
    <w:rsid w:val="00945F9B"/>
    <w:rsid w:val="00946C7C"/>
    <w:rsid w:val="00947FE3"/>
    <w:rsid w:val="00951052"/>
    <w:rsid w:val="00952E75"/>
    <w:rsid w:val="0095540E"/>
    <w:rsid w:val="00965A36"/>
    <w:rsid w:val="00970078"/>
    <w:rsid w:val="009708BE"/>
    <w:rsid w:val="009711D6"/>
    <w:rsid w:val="00973EBB"/>
    <w:rsid w:val="009804CA"/>
    <w:rsid w:val="0098467F"/>
    <w:rsid w:val="00993DDE"/>
    <w:rsid w:val="0099504F"/>
    <w:rsid w:val="009A19D5"/>
    <w:rsid w:val="009A6412"/>
    <w:rsid w:val="009A7592"/>
    <w:rsid w:val="009B0A19"/>
    <w:rsid w:val="009B3A1B"/>
    <w:rsid w:val="009B47BC"/>
    <w:rsid w:val="009B4E61"/>
    <w:rsid w:val="009B7511"/>
    <w:rsid w:val="009C06FE"/>
    <w:rsid w:val="009C2DE8"/>
    <w:rsid w:val="009C31B4"/>
    <w:rsid w:val="009C341A"/>
    <w:rsid w:val="009C3628"/>
    <w:rsid w:val="009C4C34"/>
    <w:rsid w:val="009D366A"/>
    <w:rsid w:val="009D5166"/>
    <w:rsid w:val="009E4BE8"/>
    <w:rsid w:val="009E5FA3"/>
    <w:rsid w:val="009E78C7"/>
    <w:rsid w:val="009F04CD"/>
    <w:rsid w:val="009F25DE"/>
    <w:rsid w:val="009F42B3"/>
    <w:rsid w:val="009F6265"/>
    <w:rsid w:val="009F75E2"/>
    <w:rsid w:val="00A01513"/>
    <w:rsid w:val="00A04A54"/>
    <w:rsid w:val="00A1065A"/>
    <w:rsid w:val="00A11165"/>
    <w:rsid w:val="00A11A04"/>
    <w:rsid w:val="00A12E55"/>
    <w:rsid w:val="00A13198"/>
    <w:rsid w:val="00A15104"/>
    <w:rsid w:val="00A169C8"/>
    <w:rsid w:val="00A205F7"/>
    <w:rsid w:val="00A212B4"/>
    <w:rsid w:val="00A215DC"/>
    <w:rsid w:val="00A23A15"/>
    <w:rsid w:val="00A267EC"/>
    <w:rsid w:val="00A305AA"/>
    <w:rsid w:val="00A3171F"/>
    <w:rsid w:val="00A33480"/>
    <w:rsid w:val="00A360DA"/>
    <w:rsid w:val="00A37450"/>
    <w:rsid w:val="00A378AD"/>
    <w:rsid w:val="00A45439"/>
    <w:rsid w:val="00A462B2"/>
    <w:rsid w:val="00A53FA1"/>
    <w:rsid w:val="00A5407A"/>
    <w:rsid w:val="00A55C01"/>
    <w:rsid w:val="00A57D84"/>
    <w:rsid w:val="00A60977"/>
    <w:rsid w:val="00A60BD6"/>
    <w:rsid w:val="00A61EFB"/>
    <w:rsid w:val="00A62628"/>
    <w:rsid w:val="00A629E0"/>
    <w:rsid w:val="00A63BBC"/>
    <w:rsid w:val="00A63F11"/>
    <w:rsid w:val="00A67D86"/>
    <w:rsid w:val="00A7019F"/>
    <w:rsid w:val="00A71DF6"/>
    <w:rsid w:val="00A73AC3"/>
    <w:rsid w:val="00A75331"/>
    <w:rsid w:val="00A77916"/>
    <w:rsid w:val="00A77E68"/>
    <w:rsid w:val="00A80874"/>
    <w:rsid w:val="00A828FB"/>
    <w:rsid w:val="00A861FF"/>
    <w:rsid w:val="00A928F7"/>
    <w:rsid w:val="00A92AA3"/>
    <w:rsid w:val="00AA2146"/>
    <w:rsid w:val="00AA2CA8"/>
    <w:rsid w:val="00AA4524"/>
    <w:rsid w:val="00AA4A98"/>
    <w:rsid w:val="00AA6F10"/>
    <w:rsid w:val="00AB07BB"/>
    <w:rsid w:val="00AB21F9"/>
    <w:rsid w:val="00AB26A5"/>
    <w:rsid w:val="00AB362C"/>
    <w:rsid w:val="00AB6F8D"/>
    <w:rsid w:val="00AB754C"/>
    <w:rsid w:val="00AB7EAD"/>
    <w:rsid w:val="00AB7F6D"/>
    <w:rsid w:val="00AB7FA2"/>
    <w:rsid w:val="00AC18B8"/>
    <w:rsid w:val="00AC2CD8"/>
    <w:rsid w:val="00AC35C2"/>
    <w:rsid w:val="00AC3B09"/>
    <w:rsid w:val="00AC7E92"/>
    <w:rsid w:val="00AD079B"/>
    <w:rsid w:val="00AE3EC1"/>
    <w:rsid w:val="00AE5F9D"/>
    <w:rsid w:val="00AE6AB7"/>
    <w:rsid w:val="00AE7746"/>
    <w:rsid w:val="00AF38FD"/>
    <w:rsid w:val="00AF408C"/>
    <w:rsid w:val="00AF4909"/>
    <w:rsid w:val="00AF7BD7"/>
    <w:rsid w:val="00AF7D62"/>
    <w:rsid w:val="00B10038"/>
    <w:rsid w:val="00B1310C"/>
    <w:rsid w:val="00B14119"/>
    <w:rsid w:val="00B14D7C"/>
    <w:rsid w:val="00B172F0"/>
    <w:rsid w:val="00B20465"/>
    <w:rsid w:val="00B219D3"/>
    <w:rsid w:val="00B22D36"/>
    <w:rsid w:val="00B22E94"/>
    <w:rsid w:val="00B231DD"/>
    <w:rsid w:val="00B23444"/>
    <w:rsid w:val="00B25AD0"/>
    <w:rsid w:val="00B31004"/>
    <w:rsid w:val="00B3250F"/>
    <w:rsid w:val="00B43F5C"/>
    <w:rsid w:val="00B45CE3"/>
    <w:rsid w:val="00B464AA"/>
    <w:rsid w:val="00B470BE"/>
    <w:rsid w:val="00B47C5E"/>
    <w:rsid w:val="00B503F7"/>
    <w:rsid w:val="00B52389"/>
    <w:rsid w:val="00B538B0"/>
    <w:rsid w:val="00B53FF5"/>
    <w:rsid w:val="00B5401D"/>
    <w:rsid w:val="00B609AB"/>
    <w:rsid w:val="00B64667"/>
    <w:rsid w:val="00B64B56"/>
    <w:rsid w:val="00B6582F"/>
    <w:rsid w:val="00B67598"/>
    <w:rsid w:val="00B67848"/>
    <w:rsid w:val="00B70CC7"/>
    <w:rsid w:val="00B70DC3"/>
    <w:rsid w:val="00B7488A"/>
    <w:rsid w:val="00B74D7C"/>
    <w:rsid w:val="00B75D62"/>
    <w:rsid w:val="00B76056"/>
    <w:rsid w:val="00B81EA9"/>
    <w:rsid w:val="00B83E25"/>
    <w:rsid w:val="00B8424D"/>
    <w:rsid w:val="00B8552C"/>
    <w:rsid w:val="00B87C09"/>
    <w:rsid w:val="00B90EE0"/>
    <w:rsid w:val="00B96074"/>
    <w:rsid w:val="00B97F92"/>
    <w:rsid w:val="00BA2452"/>
    <w:rsid w:val="00BA352B"/>
    <w:rsid w:val="00BA5307"/>
    <w:rsid w:val="00BA56DE"/>
    <w:rsid w:val="00BA5C72"/>
    <w:rsid w:val="00BB0A2B"/>
    <w:rsid w:val="00BB2134"/>
    <w:rsid w:val="00BB63B3"/>
    <w:rsid w:val="00BC0D57"/>
    <w:rsid w:val="00BC45FE"/>
    <w:rsid w:val="00BC6E48"/>
    <w:rsid w:val="00BC7E4F"/>
    <w:rsid w:val="00BC7ED2"/>
    <w:rsid w:val="00BD0264"/>
    <w:rsid w:val="00BD1A5D"/>
    <w:rsid w:val="00BD5980"/>
    <w:rsid w:val="00BD5FC5"/>
    <w:rsid w:val="00BD67BF"/>
    <w:rsid w:val="00BD7A56"/>
    <w:rsid w:val="00BE1657"/>
    <w:rsid w:val="00BE3923"/>
    <w:rsid w:val="00BE410B"/>
    <w:rsid w:val="00BE54B4"/>
    <w:rsid w:val="00BE5747"/>
    <w:rsid w:val="00BE603A"/>
    <w:rsid w:val="00BF034C"/>
    <w:rsid w:val="00BF0B1C"/>
    <w:rsid w:val="00BF316F"/>
    <w:rsid w:val="00BF35D4"/>
    <w:rsid w:val="00BF4B8E"/>
    <w:rsid w:val="00BF4D86"/>
    <w:rsid w:val="00BF6242"/>
    <w:rsid w:val="00C00758"/>
    <w:rsid w:val="00C00B67"/>
    <w:rsid w:val="00C04CF2"/>
    <w:rsid w:val="00C056B1"/>
    <w:rsid w:val="00C07345"/>
    <w:rsid w:val="00C07DC3"/>
    <w:rsid w:val="00C12B04"/>
    <w:rsid w:val="00C151E4"/>
    <w:rsid w:val="00C20FE8"/>
    <w:rsid w:val="00C2305F"/>
    <w:rsid w:val="00C2502D"/>
    <w:rsid w:val="00C2562D"/>
    <w:rsid w:val="00C26973"/>
    <w:rsid w:val="00C308ED"/>
    <w:rsid w:val="00C31DF7"/>
    <w:rsid w:val="00C32112"/>
    <w:rsid w:val="00C37E9E"/>
    <w:rsid w:val="00C41476"/>
    <w:rsid w:val="00C44A63"/>
    <w:rsid w:val="00C46D52"/>
    <w:rsid w:val="00C47E3D"/>
    <w:rsid w:val="00C51485"/>
    <w:rsid w:val="00C530CE"/>
    <w:rsid w:val="00C5606A"/>
    <w:rsid w:val="00C56A86"/>
    <w:rsid w:val="00C576C8"/>
    <w:rsid w:val="00C5779F"/>
    <w:rsid w:val="00C60490"/>
    <w:rsid w:val="00C623EB"/>
    <w:rsid w:val="00C63A4F"/>
    <w:rsid w:val="00C65C1C"/>
    <w:rsid w:val="00C7326A"/>
    <w:rsid w:val="00C73DE7"/>
    <w:rsid w:val="00C75B43"/>
    <w:rsid w:val="00C77B24"/>
    <w:rsid w:val="00C80087"/>
    <w:rsid w:val="00C83586"/>
    <w:rsid w:val="00C8375E"/>
    <w:rsid w:val="00C839BF"/>
    <w:rsid w:val="00C845A8"/>
    <w:rsid w:val="00C91432"/>
    <w:rsid w:val="00C956BB"/>
    <w:rsid w:val="00C95BBB"/>
    <w:rsid w:val="00C97E19"/>
    <w:rsid w:val="00CA29E1"/>
    <w:rsid w:val="00CA46BC"/>
    <w:rsid w:val="00CA5E26"/>
    <w:rsid w:val="00CB3183"/>
    <w:rsid w:val="00CB394D"/>
    <w:rsid w:val="00CB5135"/>
    <w:rsid w:val="00CC52EE"/>
    <w:rsid w:val="00CC55DD"/>
    <w:rsid w:val="00CC5677"/>
    <w:rsid w:val="00CC59A4"/>
    <w:rsid w:val="00CD23CC"/>
    <w:rsid w:val="00CD3C97"/>
    <w:rsid w:val="00CD654E"/>
    <w:rsid w:val="00CD6CE6"/>
    <w:rsid w:val="00CD7055"/>
    <w:rsid w:val="00CD7668"/>
    <w:rsid w:val="00CD78E3"/>
    <w:rsid w:val="00CE074D"/>
    <w:rsid w:val="00CE323A"/>
    <w:rsid w:val="00CE362D"/>
    <w:rsid w:val="00CE4515"/>
    <w:rsid w:val="00CE5100"/>
    <w:rsid w:val="00CE6BD5"/>
    <w:rsid w:val="00CF0EA7"/>
    <w:rsid w:val="00CF13F1"/>
    <w:rsid w:val="00CF2A51"/>
    <w:rsid w:val="00CF3E8F"/>
    <w:rsid w:val="00CF7461"/>
    <w:rsid w:val="00D02CA5"/>
    <w:rsid w:val="00D06D0B"/>
    <w:rsid w:val="00D07CDF"/>
    <w:rsid w:val="00D118F4"/>
    <w:rsid w:val="00D1204A"/>
    <w:rsid w:val="00D1389F"/>
    <w:rsid w:val="00D14E4D"/>
    <w:rsid w:val="00D15A77"/>
    <w:rsid w:val="00D16C89"/>
    <w:rsid w:val="00D2035D"/>
    <w:rsid w:val="00D22270"/>
    <w:rsid w:val="00D2593E"/>
    <w:rsid w:val="00D278E4"/>
    <w:rsid w:val="00D32228"/>
    <w:rsid w:val="00D34BCB"/>
    <w:rsid w:val="00D358C3"/>
    <w:rsid w:val="00D37045"/>
    <w:rsid w:val="00D37B0A"/>
    <w:rsid w:val="00D37DF8"/>
    <w:rsid w:val="00D42B3B"/>
    <w:rsid w:val="00D42E0A"/>
    <w:rsid w:val="00D43D17"/>
    <w:rsid w:val="00D47F0F"/>
    <w:rsid w:val="00D5056A"/>
    <w:rsid w:val="00D516AD"/>
    <w:rsid w:val="00D536B4"/>
    <w:rsid w:val="00D536D6"/>
    <w:rsid w:val="00D5757F"/>
    <w:rsid w:val="00D601BC"/>
    <w:rsid w:val="00D61246"/>
    <w:rsid w:val="00D63C84"/>
    <w:rsid w:val="00D64C10"/>
    <w:rsid w:val="00D71EAA"/>
    <w:rsid w:val="00D723E5"/>
    <w:rsid w:val="00D753C8"/>
    <w:rsid w:val="00D7670E"/>
    <w:rsid w:val="00D76FAF"/>
    <w:rsid w:val="00D807A6"/>
    <w:rsid w:val="00D80EA0"/>
    <w:rsid w:val="00D90918"/>
    <w:rsid w:val="00D91669"/>
    <w:rsid w:val="00D9245F"/>
    <w:rsid w:val="00D9450E"/>
    <w:rsid w:val="00DA5A76"/>
    <w:rsid w:val="00DB0C1C"/>
    <w:rsid w:val="00DB17D6"/>
    <w:rsid w:val="00DB1A86"/>
    <w:rsid w:val="00DB26D3"/>
    <w:rsid w:val="00DB283D"/>
    <w:rsid w:val="00DB5124"/>
    <w:rsid w:val="00DC271C"/>
    <w:rsid w:val="00DC5696"/>
    <w:rsid w:val="00DC7180"/>
    <w:rsid w:val="00DD0229"/>
    <w:rsid w:val="00DD17E5"/>
    <w:rsid w:val="00DD222D"/>
    <w:rsid w:val="00DD3282"/>
    <w:rsid w:val="00DD4B8C"/>
    <w:rsid w:val="00DD70FD"/>
    <w:rsid w:val="00DE1534"/>
    <w:rsid w:val="00DE392A"/>
    <w:rsid w:val="00DE5EF0"/>
    <w:rsid w:val="00DE61F5"/>
    <w:rsid w:val="00DE69EC"/>
    <w:rsid w:val="00DE6A94"/>
    <w:rsid w:val="00DE77B9"/>
    <w:rsid w:val="00DF0D78"/>
    <w:rsid w:val="00DF18B2"/>
    <w:rsid w:val="00DF38DE"/>
    <w:rsid w:val="00DF38F3"/>
    <w:rsid w:val="00DF75DB"/>
    <w:rsid w:val="00E01169"/>
    <w:rsid w:val="00E01302"/>
    <w:rsid w:val="00E017F5"/>
    <w:rsid w:val="00E043C9"/>
    <w:rsid w:val="00E059B5"/>
    <w:rsid w:val="00E126BA"/>
    <w:rsid w:val="00E13C23"/>
    <w:rsid w:val="00E17C80"/>
    <w:rsid w:val="00E20089"/>
    <w:rsid w:val="00E2110A"/>
    <w:rsid w:val="00E22CFA"/>
    <w:rsid w:val="00E25212"/>
    <w:rsid w:val="00E30FB6"/>
    <w:rsid w:val="00E32B83"/>
    <w:rsid w:val="00E33CDE"/>
    <w:rsid w:val="00E33E42"/>
    <w:rsid w:val="00E37DA5"/>
    <w:rsid w:val="00E420AE"/>
    <w:rsid w:val="00E43D0F"/>
    <w:rsid w:val="00E43DEA"/>
    <w:rsid w:val="00E455D5"/>
    <w:rsid w:val="00E46A58"/>
    <w:rsid w:val="00E47E9D"/>
    <w:rsid w:val="00E5080D"/>
    <w:rsid w:val="00E50BD7"/>
    <w:rsid w:val="00E52661"/>
    <w:rsid w:val="00E531D6"/>
    <w:rsid w:val="00E55BA1"/>
    <w:rsid w:val="00E60EF0"/>
    <w:rsid w:val="00E63779"/>
    <w:rsid w:val="00E6413B"/>
    <w:rsid w:val="00E657E2"/>
    <w:rsid w:val="00E662E5"/>
    <w:rsid w:val="00E701A1"/>
    <w:rsid w:val="00E71488"/>
    <w:rsid w:val="00E752B2"/>
    <w:rsid w:val="00E774EA"/>
    <w:rsid w:val="00E81A28"/>
    <w:rsid w:val="00E875EF"/>
    <w:rsid w:val="00E87B9A"/>
    <w:rsid w:val="00E87DEC"/>
    <w:rsid w:val="00E91D91"/>
    <w:rsid w:val="00E9503C"/>
    <w:rsid w:val="00E95295"/>
    <w:rsid w:val="00E97A71"/>
    <w:rsid w:val="00EA2C78"/>
    <w:rsid w:val="00EA7DEB"/>
    <w:rsid w:val="00EB1021"/>
    <w:rsid w:val="00EB10B0"/>
    <w:rsid w:val="00EB2534"/>
    <w:rsid w:val="00EB551F"/>
    <w:rsid w:val="00EB5EFA"/>
    <w:rsid w:val="00EB7621"/>
    <w:rsid w:val="00EC0AB0"/>
    <w:rsid w:val="00EC17AA"/>
    <w:rsid w:val="00EC2CBF"/>
    <w:rsid w:val="00EC7A89"/>
    <w:rsid w:val="00ED038A"/>
    <w:rsid w:val="00ED0F3D"/>
    <w:rsid w:val="00ED2C68"/>
    <w:rsid w:val="00ED3C01"/>
    <w:rsid w:val="00ED6891"/>
    <w:rsid w:val="00ED6D69"/>
    <w:rsid w:val="00EE1543"/>
    <w:rsid w:val="00EE664B"/>
    <w:rsid w:val="00EE744D"/>
    <w:rsid w:val="00EE7DAA"/>
    <w:rsid w:val="00EF0A68"/>
    <w:rsid w:val="00EF3988"/>
    <w:rsid w:val="00EF54EF"/>
    <w:rsid w:val="00EF735B"/>
    <w:rsid w:val="00F00196"/>
    <w:rsid w:val="00F012DF"/>
    <w:rsid w:val="00F0294F"/>
    <w:rsid w:val="00F0483E"/>
    <w:rsid w:val="00F05841"/>
    <w:rsid w:val="00F1006D"/>
    <w:rsid w:val="00F104C2"/>
    <w:rsid w:val="00F10D08"/>
    <w:rsid w:val="00F11314"/>
    <w:rsid w:val="00F1369B"/>
    <w:rsid w:val="00F1728C"/>
    <w:rsid w:val="00F203A9"/>
    <w:rsid w:val="00F25F77"/>
    <w:rsid w:val="00F27A16"/>
    <w:rsid w:val="00F35744"/>
    <w:rsid w:val="00F36CA6"/>
    <w:rsid w:val="00F36D56"/>
    <w:rsid w:val="00F503D5"/>
    <w:rsid w:val="00F506FD"/>
    <w:rsid w:val="00F55327"/>
    <w:rsid w:val="00F57D1E"/>
    <w:rsid w:val="00F620B5"/>
    <w:rsid w:val="00F6792A"/>
    <w:rsid w:val="00F72861"/>
    <w:rsid w:val="00F74834"/>
    <w:rsid w:val="00F7561B"/>
    <w:rsid w:val="00F7647C"/>
    <w:rsid w:val="00F77BC1"/>
    <w:rsid w:val="00F80C9C"/>
    <w:rsid w:val="00F81C38"/>
    <w:rsid w:val="00F821A1"/>
    <w:rsid w:val="00F825C9"/>
    <w:rsid w:val="00F83F0E"/>
    <w:rsid w:val="00F84A6B"/>
    <w:rsid w:val="00F863C9"/>
    <w:rsid w:val="00F87E66"/>
    <w:rsid w:val="00F9028A"/>
    <w:rsid w:val="00F9109F"/>
    <w:rsid w:val="00F92C63"/>
    <w:rsid w:val="00F92FD5"/>
    <w:rsid w:val="00F93FDA"/>
    <w:rsid w:val="00F94B6C"/>
    <w:rsid w:val="00F95339"/>
    <w:rsid w:val="00F96E14"/>
    <w:rsid w:val="00FA59FE"/>
    <w:rsid w:val="00FA5D07"/>
    <w:rsid w:val="00FA6D9A"/>
    <w:rsid w:val="00FA6EE3"/>
    <w:rsid w:val="00FA7E17"/>
    <w:rsid w:val="00FB03B3"/>
    <w:rsid w:val="00FB1E19"/>
    <w:rsid w:val="00FB23BF"/>
    <w:rsid w:val="00FB2A29"/>
    <w:rsid w:val="00FB6174"/>
    <w:rsid w:val="00FB6F32"/>
    <w:rsid w:val="00FB7C60"/>
    <w:rsid w:val="00FC112F"/>
    <w:rsid w:val="00FC30DD"/>
    <w:rsid w:val="00FC37AF"/>
    <w:rsid w:val="00FC48D5"/>
    <w:rsid w:val="00FC52CB"/>
    <w:rsid w:val="00FC55DD"/>
    <w:rsid w:val="00FC5DAD"/>
    <w:rsid w:val="00FC6432"/>
    <w:rsid w:val="00FC6DFE"/>
    <w:rsid w:val="00FD2CA9"/>
    <w:rsid w:val="00FD4793"/>
    <w:rsid w:val="00FE013A"/>
    <w:rsid w:val="00FE171B"/>
    <w:rsid w:val="00FE2730"/>
    <w:rsid w:val="00FE447E"/>
    <w:rsid w:val="00FF09F8"/>
    <w:rsid w:val="00FF6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9EF517"/>
  <w15:chartTrackingRefBased/>
  <w15:docId w15:val="{A05043D0-6902-47E7-B6D9-91DFD08B9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before="120" w:after="120" w:line="288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3E14"/>
    <w:pPr>
      <w:keepNext/>
      <w:keepLines/>
      <w:numPr>
        <w:numId w:val="12"/>
      </w:numPr>
      <w:spacing w:before="240"/>
      <w:outlineLvl w:val="0"/>
    </w:pPr>
    <w:rPr>
      <w:rFonts w:eastAsiaTheme="majorEastAsia" w:cstheme="majorBidi"/>
      <w:b/>
      <w:caps/>
      <w:color w:val="FF000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3E14"/>
    <w:pPr>
      <w:keepNext/>
      <w:keepLines/>
      <w:numPr>
        <w:ilvl w:val="1"/>
        <w:numId w:val="12"/>
      </w:numPr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5318"/>
    <w:pPr>
      <w:keepNext/>
      <w:keepLines/>
      <w:numPr>
        <w:ilvl w:val="2"/>
        <w:numId w:val="12"/>
      </w:numPr>
      <w:outlineLvl w:val="2"/>
    </w:pPr>
    <w:rPr>
      <w:rFonts w:eastAsiaTheme="majorEastAsia" w:cstheme="majorBidi"/>
      <w:color w:val="C0000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4138"/>
    <w:pPr>
      <w:ind w:left="720"/>
      <w:contextualSpacing/>
    </w:pPr>
  </w:style>
  <w:style w:type="table" w:styleId="TableGrid">
    <w:name w:val="Table Grid"/>
    <w:basedOn w:val="TableNormal"/>
    <w:uiPriority w:val="39"/>
    <w:rsid w:val="00C623EB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5721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7214"/>
  </w:style>
  <w:style w:type="paragraph" w:styleId="Footer">
    <w:name w:val="footer"/>
    <w:basedOn w:val="Normal"/>
    <w:link w:val="FooterChar"/>
    <w:uiPriority w:val="99"/>
    <w:unhideWhenUsed/>
    <w:rsid w:val="0015721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7214"/>
  </w:style>
  <w:style w:type="character" w:customStyle="1" w:styleId="Heading1Char">
    <w:name w:val="Heading 1 Char"/>
    <w:basedOn w:val="DefaultParagraphFont"/>
    <w:link w:val="Heading1"/>
    <w:uiPriority w:val="9"/>
    <w:rsid w:val="00673E14"/>
    <w:rPr>
      <w:rFonts w:eastAsiaTheme="majorEastAsia" w:cstheme="majorBidi"/>
      <w:b/>
      <w:caps/>
      <w:color w:val="FF0000"/>
      <w:sz w:val="28"/>
      <w:szCs w:val="32"/>
    </w:rPr>
  </w:style>
  <w:style w:type="character" w:customStyle="1" w:styleId="fontstyle01">
    <w:name w:val="fontstyle01"/>
    <w:basedOn w:val="DefaultParagraphFont"/>
    <w:rsid w:val="006D14F2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E0E35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673E14"/>
    <w:rPr>
      <w:rFonts w:eastAsiaTheme="majorEastAsia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45318"/>
    <w:rPr>
      <w:rFonts w:eastAsiaTheme="majorEastAsia" w:cstheme="majorBidi"/>
      <w:color w:val="C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4</TotalTime>
  <Pages>1</Pages>
  <Words>139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ực hành 5: xác định đối tượng trong ảnh</vt:lpstr>
    </vt:vector>
  </TitlesOfParts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ực hành 5: xác định đối tượng trong ảnh</dc:title>
  <dc:subject/>
  <dc:creator>Admin</dc:creator>
  <cp:keywords/>
  <dc:description/>
  <cp:lastModifiedBy>2374802010412 - Đoàn Hoàng Quân - 71K29CNTT09</cp:lastModifiedBy>
  <cp:revision>645</cp:revision>
  <cp:lastPrinted>2021-08-26T05:55:00Z</cp:lastPrinted>
  <dcterms:created xsi:type="dcterms:W3CDTF">2021-08-22T17:26:00Z</dcterms:created>
  <dcterms:modified xsi:type="dcterms:W3CDTF">2025-07-04T04:49:00Z</dcterms:modified>
</cp:coreProperties>
</file>